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thentication"/>
    <w:p>
      <w:pPr>
        <w:pStyle w:val="Heading1"/>
      </w:pPr>
      <w:r>
        <w:t xml:space="preserve">Authentication</w:t>
      </w:r>
    </w:p>
    <w:bookmarkEnd w:id="20"/>
    <w:bookmarkStart w:id="32" w:name="wjxusercontroller"/>
    <w:p>
      <w:pPr>
        <w:pStyle w:val="Heading1"/>
      </w:pPr>
      <w:r>
        <w:t xml:space="preserve">wjx/UserController</w:t>
      </w:r>
    </w:p>
    <w:bookmarkStart w:id="24" w:name="post-registeruser"/>
    <w:p>
      <w:pPr>
        <w:pStyle w:val="Heading2"/>
      </w:pPr>
      <w:r>
        <w:t xml:space="preserve">POST registerUser</w:t>
      </w:r>
    </w:p>
    <w:p>
      <w:pPr>
        <w:pStyle w:val="FirstParagraph"/>
      </w:pPr>
      <w:r>
        <w:t xml:space="preserve">POST /api/users/register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1" w:name="请求参数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userdto">
              <w:r>
                <w:rPr>
                  <w:rStyle w:val="Hyperlink"/>
                </w:rPr>
                <w:t xml:space="preserve">User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End w:id="21"/>
    <w:bookmarkStart w:id="23" w:name="返回结果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23"/>
    <w:bookmarkEnd w:id="24"/>
    <w:bookmarkStart w:id="27" w:name="get-getuserid"/>
    <w:p>
      <w:pPr>
        <w:pStyle w:val="Heading2"/>
      </w:pPr>
      <w:r>
        <w:t xml:space="preserve">GET getUserId</w:t>
      </w:r>
    </w:p>
    <w:p>
      <w:pPr>
        <w:pStyle w:val="FirstParagraph"/>
      </w:pPr>
      <w:r>
        <w:t xml:space="preserve">GET /api/users/getUserId</w:t>
      </w:r>
    </w:p>
    <w:bookmarkStart w:id="25" w:name="请求参数-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0</w:t>
      </w:r>
    </w:p>
    <w:bookmarkEnd w:id="25"/>
    <w:bookmarkStart w:id="26" w:name="返回结果-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bookmarkEnd w:id="26"/>
    <w:bookmarkEnd w:id="27"/>
    <w:bookmarkStart w:id="31" w:name="get-getuserbyid"/>
    <w:p>
      <w:pPr>
        <w:pStyle w:val="Heading2"/>
      </w:pPr>
      <w:r>
        <w:t xml:space="preserve">GET getUserById</w:t>
      </w:r>
    </w:p>
    <w:p>
      <w:pPr>
        <w:pStyle w:val="FirstParagraph"/>
      </w:pPr>
      <w:r>
        <w:t xml:space="preserve">GET /api/users/getUserById/{id}</w:t>
      </w:r>
    </w:p>
    <w:bookmarkStart w:id="28" w:name="请求参数-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返回结果-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9"/>
    <w:bookmarkStart w:id="30" w:name="返回数据结构"/>
    <w:p>
      <w:pPr>
        <w:pStyle w:val="Heading3"/>
      </w:pPr>
      <w:r>
        <w:t xml:space="preserve">返回数据结构</w:t>
      </w:r>
    </w:p>
    <w:bookmarkEnd w:id="30"/>
    <w:bookmarkEnd w:id="31"/>
    <w:bookmarkEnd w:id="32"/>
    <w:bookmarkStart w:id="83" w:name="wjxsurveycontroller"/>
    <w:p>
      <w:pPr>
        <w:pStyle w:val="Heading1"/>
      </w:pPr>
      <w:r>
        <w:t xml:space="preserve">wjx/SurveyController</w:t>
      </w:r>
    </w:p>
    <w:bookmarkStart w:id="36" w:name="post-createsurvey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/create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33" w:name="请求参数-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返回结果-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4"/>
    <w:bookmarkStart w:id="35" w:name="返回数据结构-2"/>
    <w:p>
      <w:pPr>
        <w:pStyle w:val="Heading3"/>
      </w:pPr>
      <w:r>
        <w:t xml:space="preserve">返回数据结构</w:t>
      </w:r>
    </w:p>
    <w:bookmarkEnd w:id="35"/>
    <w:bookmarkEnd w:id="36"/>
    <w:bookmarkStart w:id="40" w:name="post-createsurvey-2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37" w:name="请求参数-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返回结果-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8"/>
    <w:bookmarkStart w:id="39" w:name="返回数据结构-3"/>
    <w:p>
      <w:pPr>
        <w:pStyle w:val="Heading3"/>
      </w:pPr>
      <w:r>
        <w:t xml:space="preserve">返回数据结构</w:t>
      </w:r>
    </w:p>
    <w:bookmarkEnd w:id="39"/>
    <w:bookmarkEnd w:id="40"/>
    <w:bookmarkStart w:id="43" w:name="get-getallsurveys"/>
    <w:p>
      <w:pPr>
        <w:pStyle w:val="Heading2"/>
      </w:pPr>
      <w:r>
        <w:t xml:space="preserve">GET getAllSurveys</w:t>
      </w:r>
    </w:p>
    <w:p>
      <w:pPr>
        <w:pStyle w:val="FirstParagraph"/>
      </w:pPr>
      <w:r>
        <w:t xml:space="preserve">GET /api/surveys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41" w:name="返回结果-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1"/>
    <w:bookmarkStart w:id="42" w:name="返回数据结构-4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2"/>
    <w:bookmarkEnd w:id="43"/>
    <w:bookmarkStart w:id="46" w:name="get-getallsurveys-2"/>
    <w:p>
      <w:pPr>
        <w:pStyle w:val="Heading2"/>
      </w:pPr>
      <w:r>
        <w:t xml:space="preserve">GET getAllSurveys</w:t>
      </w:r>
    </w:p>
    <w:p>
      <w:pPr>
        <w:pStyle w:val="FirstParagraph"/>
      </w:pPr>
      <w:r>
        <w:t xml:space="preserve">GET /api/surveys/getAll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44" w:name="返回结果-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4"/>
    <w:bookmarkStart w:id="45" w:name="返回数据结构-5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5"/>
    <w:bookmarkEnd w:id="46"/>
    <w:bookmarkStart w:id="50" w:name="get-getsurveybyid"/>
    <w:p>
      <w:pPr>
        <w:pStyle w:val="Heading2"/>
      </w:pPr>
      <w:r>
        <w:t xml:space="preserve">GET getSurveyById</w:t>
      </w:r>
    </w:p>
    <w:p>
      <w:pPr>
        <w:pStyle w:val="FirstParagraph"/>
      </w:pPr>
      <w:r>
        <w:t xml:space="preserve">GET /api/surveys/{id}</w:t>
      </w:r>
    </w:p>
    <w:bookmarkStart w:id="47" w:name="请求参数-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47"/>
    <w:bookmarkStart w:id="48" w:name="返回结果-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8"/>
    <w:bookmarkStart w:id="49" w:name="返回数据结构-6"/>
    <w:p>
      <w:pPr>
        <w:pStyle w:val="Heading3"/>
      </w:pPr>
      <w:r>
        <w:t xml:space="preserve">返回数据结构</w:t>
      </w:r>
    </w:p>
    <w:bookmarkEnd w:id="49"/>
    <w:bookmarkEnd w:id="50"/>
    <w:bookmarkStart w:id="54" w:name="put-updatesurvey"/>
    <w:p>
      <w:pPr>
        <w:pStyle w:val="Heading2"/>
      </w:pPr>
      <w:r>
        <w:t xml:space="preserve">PUT updateSurvey</w:t>
      </w:r>
    </w:p>
    <w:p>
      <w:pPr>
        <w:pStyle w:val="FirstParagraph"/>
      </w:pPr>
      <w:r>
        <w:t xml:space="preserve">PUT /api/survey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51" w:name="请求参数-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51"/>
    <w:bookmarkStart w:id="52" w:name="返回结果-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2"/>
    <w:bookmarkStart w:id="53" w:name="返回数据结构-7"/>
    <w:p>
      <w:pPr>
        <w:pStyle w:val="Heading3"/>
      </w:pPr>
      <w:r>
        <w:t xml:space="preserve">返回数据结构</w:t>
      </w:r>
    </w:p>
    <w:bookmarkEnd w:id="53"/>
    <w:bookmarkEnd w:id="54"/>
    <w:bookmarkStart w:id="58" w:name="delete-deletesurvey"/>
    <w:p>
      <w:pPr>
        <w:pStyle w:val="Heading2"/>
      </w:pPr>
      <w:r>
        <w:t xml:space="preserve">DELETE deleteSurvey</w:t>
      </w:r>
    </w:p>
    <w:p>
      <w:pPr>
        <w:pStyle w:val="FirstParagraph"/>
      </w:pPr>
      <w:r>
        <w:t xml:space="preserve">DELETE /api/surveys/{id}</w:t>
      </w:r>
    </w:p>
    <w:bookmarkStart w:id="55" w:name="请求参数-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55"/>
    <w:bookmarkStart w:id="56" w:name="返回结果-1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6"/>
    <w:bookmarkStart w:id="57" w:name="返回数据结构-8"/>
    <w:p>
      <w:pPr>
        <w:pStyle w:val="Heading3"/>
      </w:pPr>
      <w:r>
        <w:t xml:space="preserve">返回数据结构</w:t>
      </w:r>
    </w:p>
    <w:bookmarkEnd w:id="57"/>
    <w:bookmarkEnd w:id="58"/>
    <w:bookmarkStart w:id="62" w:name="get-getsurveysbyuserid"/>
    <w:p>
      <w:pPr>
        <w:pStyle w:val="Heading2"/>
      </w:pPr>
      <w:r>
        <w:t xml:space="preserve">GET getSurveysByUserId</w:t>
      </w:r>
    </w:p>
    <w:p>
      <w:pPr>
        <w:pStyle w:val="FirstParagraph"/>
      </w:pPr>
      <w:r>
        <w:t xml:space="preserve">GET /api/surveys/user/{userId}</w:t>
      </w:r>
    </w:p>
    <w:bookmarkStart w:id="59" w:name="请求参数-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59"/>
    <w:bookmarkStart w:id="60" w:name="返回结果-1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0"/>
    <w:bookmarkStart w:id="61" w:name="返回数据结构-9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61"/>
    <w:bookmarkEnd w:id="62"/>
    <w:bookmarkStart w:id="66" w:name="get-getsurveysbyuseridsorted"/>
    <w:p>
      <w:pPr>
        <w:pStyle w:val="Heading2"/>
      </w:pPr>
      <w:r>
        <w:t xml:space="preserve">GET getSurveysByUserIdSorted</w:t>
      </w:r>
    </w:p>
    <w:p>
      <w:pPr>
        <w:pStyle w:val="FirstParagraph"/>
      </w:pPr>
      <w:r>
        <w:t xml:space="preserve">GET /api/surveys/user/{userId}/sorted</w:t>
      </w:r>
    </w:p>
    <w:bookmarkStart w:id="63" w:name="请求参数-1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63"/>
    <w:bookmarkStart w:id="64" w:name="返回结果-1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4"/>
    <w:bookmarkStart w:id="65" w:name="返回数据结构-10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65"/>
    <w:bookmarkEnd w:id="66"/>
    <w:bookmarkStart w:id="70" w:name="get-downloadsurveyresponses"/>
    <w:p>
      <w:pPr>
        <w:pStyle w:val="Heading2"/>
      </w:pPr>
      <w:r>
        <w:t xml:space="preserve">GET downloadSurveyResponses</w:t>
      </w:r>
    </w:p>
    <w:p>
      <w:pPr>
        <w:pStyle w:val="FirstParagraph"/>
      </w:pPr>
      <w:r>
        <w:t xml:space="preserve">GET /api/surveys/responses/download/{surveyId}</w:t>
      </w:r>
    </w:p>
    <w:bookmarkStart w:id="67" w:name="请求参数-1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67"/>
    <w:bookmarkStart w:id="68" w:name="返回结果-1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8"/>
    <w:bookmarkStart w:id="69" w:name="返回数据结构-11"/>
    <w:p>
      <w:pPr>
        <w:pStyle w:val="Heading3"/>
      </w:pPr>
      <w:r>
        <w:t xml:space="preserve">返回数据结构</w:t>
      </w:r>
    </w:p>
    <w:bookmarkEnd w:id="69"/>
    <w:bookmarkEnd w:id="70"/>
    <w:bookmarkStart w:id="74" w:name="get-getsurveystate"/>
    <w:p>
      <w:pPr>
        <w:pStyle w:val="Heading2"/>
      </w:pPr>
      <w:r>
        <w:t xml:space="preserve">GET getSurveyState</w:t>
      </w:r>
    </w:p>
    <w:p>
      <w:pPr>
        <w:pStyle w:val="FirstParagraph"/>
      </w:pPr>
      <w:r>
        <w:t xml:space="preserve">GET /api/surveys/state/{surveyId}</w:t>
      </w:r>
    </w:p>
    <w:bookmarkStart w:id="71" w:name="请求参数-1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71"/>
    <w:bookmarkStart w:id="72" w:name="返回结果-1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2"/>
    <w:bookmarkStart w:id="73" w:name="返回数据结构-12"/>
    <w:p>
      <w:pPr>
        <w:pStyle w:val="Heading3"/>
      </w:pPr>
      <w:r>
        <w:t xml:space="preserve">返回数据结构</w:t>
      </w:r>
    </w:p>
    <w:bookmarkEnd w:id="73"/>
    <w:bookmarkEnd w:id="74"/>
    <w:bookmarkStart w:id="78" w:name="put-incrementsurveystate"/>
    <w:p>
      <w:pPr>
        <w:pStyle w:val="Heading2"/>
      </w:pPr>
      <w:r>
        <w:t xml:space="preserve">PUT incrementSurveyState</w:t>
      </w:r>
    </w:p>
    <w:p>
      <w:pPr>
        <w:pStyle w:val="FirstParagraph"/>
      </w:pPr>
      <w:r>
        <w:t xml:space="preserve">PUT /api/surveys/state/addNum/{surveyId}</w:t>
      </w:r>
    </w:p>
    <w:bookmarkStart w:id="75" w:name="请求参数-1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75"/>
    <w:bookmarkStart w:id="76" w:name="返回结果-1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6"/>
    <w:bookmarkStart w:id="77" w:name="返回数据结构-13"/>
    <w:p>
      <w:pPr>
        <w:pStyle w:val="Heading3"/>
      </w:pPr>
      <w:r>
        <w:t xml:space="preserve">返回数据结构</w:t>
      </w:r>
    </w:p>
    <w:bookmarkEnd w:id="77"/>
    <w:bookmarkEnd w:id="78"/>
    <w:bookmarkStart w:id="82" w:name="put-changesurveystate"/>
    <w:p>
      <w:pPr>
        <w:pStyle w:val="Heading2"/>
      </w:pPr>
      <w:r>
        <w:t xml:space="preserve">PUT changeSurveyState</w:t>
      </w:r>
    </w:p>
    <w:p>
      <w:pPr>
        <w:pStyle w:val="FirstParagraph"/>
      </w:pPr>
      <w:r>
        <w:t xml:space="preserve">PUT /api/surveys/state/changeSurveyState/{survey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79" w:name="请求参数-1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statedto">
              <w:r>
                <w:rPr>
                  <w:rStyle w:val="Hyperlink"/>
                </w:rPr>
                <w:t xml:space="preserve">SurveyStat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79"/>
    <w:bookmarkStart w:id="80" w:name="返回结果-1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0"/>
    <w:bookmarkStart w:id="81" w:name="返回数据结构-14"/>
    <w:p>
      <w:pPr>
        <w:pStyle w:val="Heading3"/>
      </w:pPr>
      <w:r>
        <w:t xml:space="preserve">返回数据结构</w:t>
      </w:r>
    </w:p>
    <w:bookmarkEnd w:id="81"/>
    <w:bookmarkEnd w:id="82"/>
    <w:bookmarkEnd w:id="83"/>
    <w:bookmarkStart w:id="96" w:name="wjxresponsecontroller"/>
    <w:p>
      <w:pPr>
        <w:pStyle w:val="Heading1"/>
      </w:pPr>
      <w:r>
        <w:t xml:space="preserve">wjx/ResponseController</w:t>
      </w:r>
    </w:p>
    <w:bookmarkStart w:id="87" w:name="post-addresponsetoquestion"/>
    <w:p>
      <w:pPr>
        <w:pStyle w:val="Heading2"/>
      </w:pPr>
      <w:r>
        <w:t xml:space="preserve">POST addResponseToQuestion</w:t>
      </w:r>
    </w:p>
    <w:p>
      <w:pPr>
        <w:pStyle w:val="FirstParagraph"/>
      </w:pPr>
      <w:r>
        <w:t xml:space="preserve">POST /api/response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84" w:name="请求参数-1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responsedto">
              <w:r>
                <w:rPr>
                  <w:rStyle w:val="Hyperlink"/>
                </w:rPr>
                <w:t xml:space="preserve">Respons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84"/>
    <w:bookmarkStart w:id="85" w:name="返回结果-1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5"/>
    <w:bookmarkStart w:id="86" w:name="返回数据结构-15"/>
    <w:p>
      <w:pPr>
        <w:pStyle w:val="Heading3"/>
      </w:pPr>
      <w:r>
        <w:t xml:space="preserve">返回数据结构</w:t>
      </w:r>
    </w:p>
    <w:bookmarkEnd w:id="86"/>
    <w:bookmarkEnd w:id="87"/>
    <w:bookmarkStart w:id="91" w:name="get-getresponsesforquestion"/>
    <w:p>
      <w:pPr>
        <w:pStyle w:val="Heading2"/>
      </w:pPr>
      <w:r>
        <w:t xml:space="preserve">GET getResponsesForQuestion</w:t>
      </w:r>
    </w:p>
    <w:p>
      <w:pPr>
        <w:pStyle w:val="FirstParagraph"/>
      </w:pPr>
      <w:r>
        <w:t xml:space="preserve">GET /api/responses/{questionId}</w:t>
      </w:r>
    </w:p>
    <w:bookmarkStart w:id="88" w:name="请求参数-1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88"/>
    <w:bookmarkStart w:id="89" w:name="返回结果-1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9"/>
    <w:bookmarkStart w:id="90" w:name="返回数据结构-16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responsedto%c2%bb">
              <w:r>
                <w:rPr>
                  <w:rStyle w:val="Hyperlink"/>
                </w:rPr>
                <w:t xml:space="preserve">List«Response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90"/>
    <w:bookmarkEnd w:id="91"/>
    <w:bookmarkStart w:id="95" w:name="delete-deleteresponse"/>
    <w:p>
      <w:pPr>
        <w:pStyle w:val="Heading2"/>
      </w:pPr>
      <w:r>
        <w:t xml:space="preserve">DELETE deleteResponse</w:t>
      </w:r>
    </w:p>
    <w:p>
      <w:pPr>
        <w:pStyle w:val="FirstParagraph"/>
      </w:pPr>
      <w:r>
        <w:t xml:space="preserve">DELETE /api/responses/{id}</w:t>
      </w:r>
    </w:p>
    <w:bookmarkStart w:id="92" w:name="请求参数-1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92"/>
    <w:bookmarkStart w:id="93" w:name="返回结果-1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3"/>
    <w:bookmarkStart w:id="94" w:name="返回数据结构-17"/>
    <w:p>
      <w:pPr>
        <w:pStyle w:val="Heading3"/>
      </w:pPr>
      <w:r>
        <w:t xml:space="preserve">返回数据结构</w:t>
      </w:r>
    </w:p>
    <w:bookmarkEnd w:id="94"/>
    <w:bookmarkEnd w:id="95"/>
    <w:bookmarkEnd w:id="96"/>
    <w:bookmarkStart w:id="129" w:name="wjxquestioncontroller"/>
    <w:p>
      <w:pPr>
        <w:pStyle w:val="Heading1"/>
      </w:pPr>
      <w:r>
        <w:t xml:space="preserve">wjx/QuestionController</w:t>
      </w:r>
    </w:p>
    <w:bookmarkStart w:id="100" w:name="post-addquestion"/>
    <w:p>
      <w:pPr>
        <w:pStyle w:val="Heading2"/>
      </w:pPr>
      <w:r>
        <w:t xml:space="preserve">POST addQuestion</w:t>
      </w:r>
    </w:p>
    <w:p>
      <w:pPr>
        <w:pStyle w:val="FirstParagraph"/>
      </w:pPr>
      <w:r>
        <w:t xml:space="preserve">POST /api/surveys/{surveyId}/ques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97" w:name="请求参数-1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97"/>
    <w:bookmarkStart w:id="98" w:name="返回结果-2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8"/>
    <w:bookmarkStart w:id="99" w:name="返回数据结构-18"/>
    <w:p>
      <w:pPr>
        <w:pStyle w:val="Heading3"/>
      </w:pPr>
      <w:r>
        <w:t xml:space="preserve">返回数据结构</w:t>
      </w:r>
    </w:p>
    <w:bookmarkEnd w:id="99"/>
    <w:bookmarkEnd w:id="100"/>
    <w:bookmarkStart w:id="104" w:name="get-getallquestionsbysurveyid"/>
    <w:p>
      <w:pPr>
        <w:pStyle w:val="Heading2"/>
      </w:pPr>
      <w:r>
        <w:t xml:space="preserve">GET getAllQuestionsBySurveyId</w:t>
      </w:r>
    </w:p>
    <w:p>
      <w:pPr>
        <w:pStyle w:val="FirstParagraph"/>
      </w:pPr>
      <w:r>
        <w:t xml:space="preserve">GET /api/surveys/{surveyId}/questions</w:t>
      </w:r>
    </w:p>
    <w:bookmarkStart w:id="101" w:name="请求参数-1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01"/>
    <w:bookmarkStart w:id="102" w:name="返回结果-2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2"/>
    <w:bookmarkStart w:id="103" w:name="返回数据结构-19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question%c2%bb">
              <w:r>
                <w:rPr>
                  <w:rStyle w:val="Hyperlink"/>
                </w:rPr>
                <w:t xml:space="preserve">List«Question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03"/>
    <w:bookmarkEnd w:id="104"/>
    <w:bookmarkStart w:id="108" w:name="get-getquestionbyid"/>
    <w:p>
      <w:pPr>
        <w:pStyle w:val="Heading2"/>
      </w:pPr>
      <w:r>
        <w:t xml:space="preserve">GET getQuestionById</w:t>
      </w:r>
    </w:p>
    <w:p>
      <w:pPr>
        <w:pStyle w:val="FirstParagraph"/>
      </w:pPr>
      <w:r>
        <w:t xml:space="preserve">GET /api/surveys/{surveyId}/questions/{questionId}</w:t>
      </w:r>
    </w:p>
    <w:bookmarkStart w:id="105" w:name="请求参数-2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5"/>
    <w:bookmarkStart w:id="106" w:name="返回结果-2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6"/>
    <w:bookmarkStart w:id="107" w:name="返回数据结构-20"/>
    <w:p>
      <w:pPr>
        <w:pStyle w:val="Heading3"/>
      </w:pPr>
      <w:r>
        <w:t xml:space="preserve">返回数据结构</w:t>
      </w:r>
    </w:p>
    <w:bookmarkEnd w:id="107"/>
    <w:bookmarkEnd w:id="108"/>
    <w:bookmarkStart w:id="112" w:name="put-updatequestion"/>
    <w:p>
      <w:pPr>
        <w:pStyle w:val="Heading2"/>
      </w:pPr>
      <w:r>
        <w:t xml:space="preserve">PUT updateQuestion</w:t>
      </w:r>
    </w:p>
    <w:p>
      <w:pPr>
        <w:pStyle w:val="FirstParagraph"/>
      </w:pPr>
      <w:r>
        <w:t xml:space="preserve">PUT /api/surveys/{surveyId}/ques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09" w:name="请求参数-2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9"/>
    <w:bookmarkStart w:id="110" w:name="返回结果-2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0"/>
    <w:bookmarkStart w:id="111" w:name="返回数据结构-21"/>
    <w:p>
      <w:pPr>
        <w:pStyle w:val="Heading3"/>
      </w:pPr>
      <w:r>
        <w:t xml:space="preserve">返回数据结构</w:t>
      </w:r>
    </w:p>
    <w:bookmarkEnd w:id="111"/>
    <w:bookmarkEnd w:id="112"/>
    <w:bookmarkStart w:id="116" w:name="delete-deletequestion"/>
    <w:p>
      <w:pPr>
        <w:pStyle w:val="Heading2"/>
      </w:pPr>
      <w:r>
        <w:t xml:space="preserve">DELETE deleteQuestion</w:t>
      </w:r>
    </w:p>
    <w:p>
      <w:pPr>
        <w:pStyle w:val="FirstParagraph"/>
      </w:pPr>
      <w:r>
        <w:t xml:space="preserve">DELETE /api/surveys/{surveyId}/questions/{questionId}</w:t>
      </w:r>
    </w:p>
    <w:bookmarkStart w:id="113" w:name="请求参数-2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13"/>
    <w:bookmarkStart w:id="114" w:name="返回结果-2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4"/>
    <w:bookmarkStart w:id="115" w:name="返回数据结构-22"/>
    <w:p>
      <w:pPr>
        <w:pStyle w:val="Heading3"/>
      </w:pPr>
      <w:r>
        <w:t xml:space="preserve">返回数据结构</w:t>
      </w:r>
    </w:p>
    <w:bookmarkEnd w:id="115"/>
    <w:bookmarkEnd w:id="116"/>
    <w:bookmarkStart w:id="120" w:name="get-getoptionsforquestion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surveys/{surveyId}/questions/{questionId}/options</w:t>
      </w:r>
    </w:p>
    <w:bookmarkStart w:id="117" w:name="请求参数-2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17"/>
    <w:bookmarkStart w:id="118" w:name="返回结果-2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8"/>
    <w:bookmarkStart w:id="119" w:name="返回数据结构-2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19"/>
    <w:bookmarkEnd w:id="120"/>
    <w:bookmarkStart w:id="124" w:name="post-addoption"/>
    <w:p>
      <w:pPr>
        <w:pStyle w:val="Heading2"/>
      </w:pPr>
      <w:r>
        <w:t xml:space="preserve">POST addOption</w:t>
      </w:r>
    </w:p>
    <w:p>
      <w:pPr>
        <w:pStyle w:val="FirstParagraph"/>
      </w:pPr>
      <w:r>
        <w:t xml:space="preserve">POST /api/surveys/{surveyId}/questions/{questionId}/op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21" w:name="请求参数-2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21"/>
    <w:bookmarkStart w:id="122" w:name="返回结果-2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2"/>
    <w:bookmarkStart w:id="123" w:name="返回数据结构-24"/>
    <w:p>
      <w:pPr>
        <w:pStyle w:val="Heading3"/>
      </w:pPr>
      <w:r>
        <w:t xml:space="preserve">返回数据结构</w:t>
      </w:r>
    </w:p>
    <w:bookmarkEnd w:id="123"/>
    <w:bookmarkEnd w:id="124"/>
    <w:bookmarkStart w:id="128" w:name="put-updateoption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surveys/{surveyId}/questions/{questionId}/options/{op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25" w:name="请求参数-2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25"/>
    <w:bookmarkStart w:id="126" w:name="返回结果-2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6"/>
    <w:bookmarkStart w:id="127" w:name="返回数据结构-25"/>
    <w:p>
      <w:pPr>
        <w:pStyle w:val="Heading3"/>
      </w:pPr>
      <w:r>
        <w:t xml:space="preserve">返回数据结构</w:t>
      </w:r>
    </w:p>
    <w:bookmarkEnd w:id="127"/>
    <w:bookmarkEnd w:id="128"/>
    <w:bookmarkEnd w:id="129"/>
    <w:bookmarkStart w:id="150" w:name="wjxoptioncontroller"/>
    <w:p>
      <w:pPr>
        <w:pStyle w:val="Heading1"/>
      </w:pPr>
      <w:r>
        <w:t xml:space="preserve">wjx/OptionController</w:t>
      </w:r>
    </w:p>
    <w:bookmarkStart w:id="133" w:name="post-addoptiontoquestion"/>
    <w:p>
      <w:pPr>
        <w:pStyle w:val="Heading2"/>
      </w:pPr>
      <w:r>
        <w:t xml:space="preserve">POST addOptionToQuestion</w:t>
      </w:r>
    </w:p>
    <w:p>
      <w:pPr>
        <w:pStyle w:val="FirstParagraph"/>
      </w:pPr>
      <w:r>
        <w:t xml:space="preserve">POST /api/op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30" w:name="请求参数-2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30"/>
    <w:bookmarkStart w:id="131" w:name="返回结果-2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1"/>
    <w:bookmarkStart w:id="132" w:name="返回数据结构-26"/>
    <w:p>
      <w:pPr>
        <w:pStyle w:val="Heading3"/>
      </w:pPr>
      <w:r>
        <w:t xml:space="preserve">返回数据结构</w:t>
      </w:r>
    </w:p>
    <w:bookmarkEnd w:id="132"/>
    <w:bookmarkEnd w:id="133"/>
    <w:bookmarkStart w:id="137" w:name="get-getoptionsforquestion-2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options/{questionId}</w:t>
      </w:r>
    </w:p>
    <w:bookmarkStart w:id="134" w:name="请求参数-2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34"/>
    <w:bookmarkStart w:id="135" w:name="返回结果-2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5"/>
    <w:bookmarkStart w:id="136" w:name="返回数据结构-27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36"/>
    <w:bookmarkEnd w:id="137"/>
    <w:bookmarkStart w:id="141" w:name="put-updateoption-2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option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38" w:name="请求参数-2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38"/>
    <w:bookmarkStart w:id="139" w:name="返回结果-3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9"/>
    <w:bookmarkStart w:id="140" w:name="返回数据结构-28"/>
    <w:p>
      <w:pPr>
        <w:pStyle w:val="Heading3"/>
      </w:pPr>
      <w:r>
        <w:t xml:space="preserve">返回数据结构</w:t>
      </w:r>
    </w:p>
    <w:bookmarkEnd w:id="140"/>
    <w:bookmarkEnd w:id="141"/>
    <w:bookmarkStart w:id="145" w:name="delete-deleteoption"/>
    <w:p>
      <w:pPr>
        <w:pStyle w:val="Heading2"/>
      </w:pPr>
      <w:r>
        <w:t xml:space="preserve">DELETE deleteOption</w:t>
      </w:r>
    </w:p>
    <w:p>
      <w:pPr>
        <w:pStyle w:val="FirstParagraph"/>
      </w:pPr>
      <w:r>
        <w:t xml:space="preserve">DELETE /api/options/{id}</w:t>
      </w:r>
    </w:p>
    <w:bookmarkStart w:id="142" w:name="请求参数-2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42"/>
    <w:bookmarkStart w:id="143" w:name="返回结果-3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43"/>
    <w:bookmarkStart w:id="144" w:name="返回数据结构-29"/>
    <w:p>
      <w:pPr>
        <w:pStyle w:val="Heading3"/>
      </w:pPr>
      <w:r>
        <w:t xml:space="preserve">返回数据结构</w:t>
      </w:r>
    </w:p>
    <w:bookmarkEnd w:id="144"/>
    <w:bookmarkEnd w:id="145"/>
    <w:bookmarkStart w:id="149" w:name="get-getoptionsbyquestionid"/>
    <w:p>
      <w:pPr>
        <w:pStyle w:val="Heading2"/>
      </w:pPr>
      <w:r>
        <w:t xml:space="preserve">GET getOptionsByQuestionId</w:t>
      </w:r>
    </w:p>
    <w:p>
      <w:pPr>
        <w:pStyle w:val="FirstParagraph"/>
      </w:pPr>
      <w:r>
        <w:t xml:space="preserve">GET /api/options/question/{questionId}</w:t>
      </w:r>
    </w:p>
    <w:bookmarkStart w:id="146" w:name="请求参数-3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46"/>
    <w:bookmarkStart w:id="147" w:name="返回结果-3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47"/>
    <w:bookmarkStart w:id="148" w:name="返回数据结构-30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48"/>
    <w:bookmarkEnd w:id="149"/>
    <w:bookmarkEnd w:id="150"/>
    <w:bookmarkStart w:id="155" w:name="wjxlogincontroller"/>
    <w:p>
      <w:pPr>
        <w:pStyle w:val="Heading1"/>
      </w:pPr>
      <w:r>
        <w:t xml:space="preserve">wjx/LoginController</w:t>
      </w:r>
    </w:p>
    <w:bookmarkStart w:id="154" w:name="post-login"/>
    <w:p>
      <w:pPr>
        <w:pStyle w:val="Heading2"/>
      </w:pPr>
      <w:r>
        <w:t xml:space="preserve">POST login</w:t>
      </w:r>
    </w:p>
    <w:p>
      <w:pPr>
        <w:pStyle w:val="FirstParagraph"/>
      </w:pPr>
      <w:r>
        <w:t xml:space="preserve">POST /api/users/login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51" w:name="请求参数-3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logindto">
              <w:r>
                <w:rPr>
                  <w:rStyle w:val="Hyperlink"/>
                </w:rPr>
                <w:t xml:space="preserve">Logi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51"/>
    <w:bookmarkStart w:id="152" w:name="返回结果-3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52"/>
    <w:bookmarkStart w:id="153" w:name="返回数据结构-31"/>
    <w:p>
      <w:pPr>
        <w:pStyle w:val="Heading3"/>
      </w:pPr>
      <w:r>
        <w:t xml:space="preserve">返回数据结构</w:t>
      </w:r>
    </w:p>
    <w:bookmarkEnd w:id="153"/>
    <w:bookmarkEnd w:id="154"/>
    <w:bookmarkEnd w:id="155"/>
    <w:bookmarkStart w:id="158" w:name="wjxtestcontroller"/>
    <w:p>
      <w:pPr>
        <w:pStyle w:val="Heading1"/>
      </w:pPr>
      <w:r>
        <w:t xml:space="preserve">wjx/TestController</w:t>
      </w:r>
    </w:p>
    <w:bookmarkStart w:id="157" w:name="get-getmessage"/>
    <w:p>
      <w:pPr>
        <w:pStyle w:val="Heading2"/>
      </w:pPr>
      <w:r>
        <w:t xml:space="preserve">GET getMessage</w:t>
      </w:r>
    </w:p>
    <w:p>
      <w:pPr>
        <w:pStyle w:val="FirstParagraph"/>
      </w:pPr>
      <w:r>
        <w:t xml:space="preserve">GET /api/message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Start w:id="156" w:name="返回结果-3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156"/>
    <w:bookmarkEnd w:id="157"/>
    <w:bookmarkEnd w:id="158"/>
    <w:bookmarkStart w:id="180" w:name="数据模型"/>
    <w:p>
      <w:pPr>
        <w:pStyle w:val="Heading1"/>
      </w:pPr>
      <w:r>
        <w:t xml:space="preserve">数据模型</w:t>
      </w:r>
    </w:p>
    <w:p>
      <w:pPr>
        <w:pStyle w:val="FirstParagraph"/>
      </w:pPr>
      <w:r>
        <w:t xml:space="preserve">SurveyStat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59" w:name="属性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Stat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59"/>
    <w:bookmarkStart w:id="160" w:name="属性-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InputStreamResourc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160"/>
    <w:bookmarkStart w:id="161" w:name="属性-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Stream</w:t>
            </w:r>
          </w:p>
        </w:tc>
        <w:tc>
          <w:tcPr/>
          <w:p>
            <w:pPr>
              <w:pStyle w:val="Compact"/>
              <w:jc w:val="left"/>
            </w:pPr>
            <w:hyperlink w:anchor="schemainputstream">
              <w:r>
                <w:rPr>
                  <w:rStyle w:val="Hyperlink"/>
                </w:rPr>
                <w:t xml:space="preserve">InputStre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InputStream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61"/>
    <w:bookmarkStart w:id="162" w:name="属性-4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ResponseEntity«User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2"/>
    <w:bookmarkStart w:id="163" w:name="属性-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ogi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3"/>
    <w:bookmarkStart w:id="164" w:name="属性-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LoginRespons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4"/>
    <w:bookmarkStart w:id="165" w:name="属性-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Optio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5"/>
    <w:bookmarkStart w:id="166" w:name="属性-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6"/>
    <w:bookmarkStart w:id="167" w:name="属性-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7"/>
    <w:bookmarkStart w:id="168" w:name="属性-1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8"/>
    <w:bookmarkStart w:id="169" w:name="属性-1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Question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9"/>
    <w:bookmarkStart w:id="170" w:name="属性-1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Entity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70"/>
    <w:bookmarkStart w:id="171" w:name="属性-1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List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1"/>
    <w:bookmarkStart w:id="172" w:name="属性-14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2"/>
    <w:bookmarkStart w:id="173" w:name="属性-1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3"/>
    <w:bookmarkStart w:id="174" w:name="属性-1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?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74"/>
    <w:bookmarkStart w:id="175" w:name="属性-17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List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5"/>
    <w:bookmarkStart w:id="176" w:name="属性-1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Survey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6"/>
    <w:bookmarkStart w:id="177" w:name="属性-1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7"/>
    <w:bookmarkStart w:id="178" w:name="属性-2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User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8"/>
    <w:bookmarkStart w:id="179" w:name="属性-2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</w:p>
    <w:bookmarkEnd w:id="179"/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ools.ietf.org/html/rfc7231#section-6.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11:38:03Z</dcterms:created>
  <dcterms:modified xsi:type="dcterms:W3CDTF">2024-06-01T11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